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FDBE5" w14:textId="77777777" w:rsidR="00936264" w:rsidRDefault="00936264" w:rsidP="00B0747A">
      <w:pPr>
        <w:pStyle w:val="Name"/>
        <w:spacing w:before="0"/>
        <w:rPr>
          <w:rFonts w:cs="Arial"/>
          <w:szCs w:val="22"/>
        </w:rPr>
      </w:pPr>
    </w:p>
    <w:p w14:paraId="21353E78" w14:textId="77777777" w:rsidR="00936264" w:rsidRDefault="00936264" w:rsidP="00B0747A">
      <w:pPr>
        <w:pStyle w:val="Name"/>
        <w:spacing w:before="0"/>
        <w:rPr>
          <w:rFonts w:cs="Arial"/>
          <w:szCs w:val="22"/>
        </w:rPr>
      </w:pPr>
    </w:p>
    <w:p w14:paraId="29DF0164" w14:textId="77777777" w:rsidR="00936264" w:rsidRDefault="00936264" w:rsidP="00B0747A">
      <w:pPr>
        <w:pStyle w:val="Name"/>
        <w:spacing w:before="0"/>
        <w:rPr>
          <w:rFonts w:cs="Arial"/>
          <w:szCs w:val="22"/>
        </w:rPr>
      </w:pPr>
    </w:p>
    <w:p w14:paraId="545F1D1E" w14:textId="77777777" w:rsidR="00936264" w:rsidRDefault="00936264" w:rsidP="00B0747A">
      <w:pPr>
        <w:pStyle w:val="Name"/>
        <w:spacing w:before="0"/>
        <w:rPr>
          <w:rFonts w:cs="Arial"/>
          <w:szCs w:val="22"/>
        </w:rPr>
      </w:pPr>
    </w:p>
    <w:p w14:paraId="1ECD93A0" w14:textId="77777777" w:rsidR="00936264" w:rsidRDefault="00936264" w:rsidP="00B0747A">
      <w:pPr>
        <w:pStyle w:val="Name"/>
        <w:spacing w:before="0"/>
        <w:rPr>
          <w:rFonts w:cs="Arial"/>
          <w:szCs w:val="22"/>
        </w:rPr>
      </w:pPr>
    </w:p>
    <w:p w14:paraId="0E8981CA" w14:textId="77777777" w:rsidR="00936264" w:rsidRDefault="00936264" w:rsidP="00B0747A">
      <w:pPr>
        <w:pStyle w:val="Name"/>
        <w:spacing w:before="0"/>
        <w:rPr>
          <w:rFonts w:cs="Arial"/>
          <w:szCs w:val="22"/>
        </w:rPr>
      </w:pPr>
    </w:p>
    <w:p w14:paraId="652EE4A5" w14:textId="4FA52BAE" w:rsidR="00B0747A" w:rsidRPr="00367CC9" w:rsidRDefault="00B0747A" w:rsidP="00B0747A">
      <w:pPr>
        <w:pStyle w:val="Name"/>
        <w:spacing w:before="0"/>
        <w:rPr>
          <w:rFonts w:cs="Arial"/>
          <w:szCs w:val="22"/>
        </w:rPr>
      </w:pPr>
      <w:r w:rsidRPr="00367CC9">
        <w:rPr>
          <w:rFonts w:cs="Arial"/>
          <w:szCs w:val="22"/>
        </w:rPr>
        <w:t>Date as per postmark / email / fax</w:t>
      </w:r>
    </w:p>
    <w:p w14:paraId="5306836E" w14:textId="4D5DF7BC" w:rsidR="00B0747A" w:rsidRDefault="00B0747A" w:rsidP="00B0747A">
      <w:pPr>
        <w:pStyle w:val="Address"/>
        <w:rPr>
          <w:rFonts w:cs="Arial"/>
          <w:szCs w:val="22"/>
        </w:rPr>
      </w:pPr>
    </w:p>
    <w:p w14:paraId="28F5D36C" w14:textId="77777777" w:rsidR="00770F23" w:rsidRPr="00367CC9" w:rsidRDefault="00770F23" w:rsidP="00B0747A">
      <w:pPr>
        <w:pStyle w:val="Address"/>
        <w:rPr>
          <w:rFonts w:cs="Arial"/>
          <w:szCs w:val="22"/>
        </w:rPr>
      </w:pPr>
    </w:p>
    <w:p w14:paraId="73AE679A" w14:textId="77777777" w:rsidR="00770F23" w:rsidRDefault="00770F23" w:rsidP="00B0747A">
      <w:pPr>
        <w:pStyle w:val="Salutation"/>
        <w:spacing w:before="0"/>
        <w:rPr>
          <w:rFonts w:cs="Arial"/>
          <w:szCs w:val="22"/>
        </w:rPr>
      </w:pPr>
    </w:p>
    <w:p w14:paraId="3BECE59B" w14:textId="7D45A3EB" w:rsidR="00B0747A" w:rsidRPr="00367CC9" w:rsidRDefault="00B0747A" w:rsidP="00B0747A">
      <w:pPr>
        <w:pStyle w:val="Salutation"/>
        <w:spacing w:before="0"/>
        <w:rPr>
          <w:rFonts w:cs="Arial"/>
          <w:szCs w:val="22"/>
        </w:rPr>
      </w:pPr>
      <w:r w:rsidRPr="00367CC9">
        <w:rPr>
          <w:rFonts w:cs="Arial"/>
          <w:szCs w:val="22"/>
        </w:rPr>
        <w:t>Dear Sir/Madam</w:t>
      </w:r>
    </w:p>
    <w:p w14:paraId="0A315290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21391D54" w14:textId="77777777" w:rsidR="00B0747A" w:rsidRPr="00367CC9" w:rsidRDefault="00B0747A" w:rsidP="00B0747A">
      <w:pPr>
        <w:rPr>
          <w:rFonts w:ascii="Arial" w:hAnsi="Arial" w:cs="Arial"/>
          <w:b/>
          <w:sz w:val="22"/>
          <w:szCs w:val="22"/>
        </w:rPr>
      </w:pPr>
      <w:r w:rsidRPr="00367CC9">
        <w:rPr>
          <w:rFonts w:ascii="Arial" w:hAnsi="Arial" w:cs="Arial"/>
          <w:b/>
          <w:sz w:val="22"/>
          <w:szCs w:val="22"/>
        </w:rPr>
        <w:t>PAYMENT OF INVOICES BY INTERNATIONAL MONEY MOVER</w:t>
      </w:r>
    </w:p>
    <w:p w14:paraId="2726F024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1BD759A4" w14:textId="769D7C1F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In order to improve our service to BCS committee members, examiners, invigilators and other volunteers (and general suppliers including Overseas Sections) in respect of paying their expenses, invoices, annual allo</w:t>
      </w:r>
      <w:r w:rsidR="00A1126C">
        <w:rPr>
          <w:rFonts w:ascii="Arial" w:hAnsi="Arial" w:cs="Arial"/>
          <w:sz w:val="22"/>
          <w:szCs w:val="22"/>
        </w:rPr>
        <w:t>c</w:t>
      </w:r>
      <w:r w:rsidRPr="00367CC9">
        <w:rPr>
          <w:rFonts w:ascii="Arial" w:hAnsi="Arial" w:cs="Arial"/>
          <w:sz w:val="22"/>
          <w:szCs w:val="22"/>
        </w:rPr>
        <w:t>ations etc</w:t>
      </w:r>
      <w:r w:rsidR="0080483E">
        <w:rPr>
          <w:rFonts w:ascii="Arial" w:hAnsi="Arial" w:cs="Arial"/>
          <w:sz w:val="22"/>
          <w:szCs w:val="22"/>
        </w:rPr>
        <w:t>.</w:t>
      </w:r>
      <w:r w:rsidRPr="00367CC9">
        <w:rPr>
          <w:rFonts w:ascii="Arial" w:hAnsi="Arial" w:cs="Arial"/>
          <w:sz w:val="22"/>
          <w:szCs w:val="22"/>
        </w:rPr>
        <w:t>, we are able to make payment via our bank’s foreign payment facility.</w:t>
      </w:r>
    </w:p>
    <w:p w14:paraId="2F96A3C6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4115A970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The advantages to you are as follows:</w:t>
      </w:r>
    </w:p>
    <w:p w14:paraId="7712049A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5CAFFBBB" w14:textId="39009A7E" w:rsidR="00F34F66" w:rsidRDefault="00B0747A" w:rsidP="00F34F66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You will receive cleared funds directly into your bank account, saving you the time and inconvenience of paying them into your bank</w:t>
      </w:r>
    </w:p>
    <w:p w14:paraId="67339D47" w14:textId="77777777" w:rsidR="00330D2F" w:rsidRDefault="00330D2F" w:rsidP="00330D2F">
      <w:pPr>
        <w:ind w:left="720"/>
        <w:rPr>
          <w:rFonts w:ascii="Arial" w:hAnsi="Arial" w:cs="Arial"/>
          <w:sz w:val="22"/>
          <w:szCs w:val="22"/>
        </w:rPr>
      </w:pPr>
    </w:p>
    <w:p w14:paraId="47108133" w14:textId="6E3404FB" w:rsidR="00B0747A" w:rsidRPr="00F34F66" w:rsidRDefault="00B0747A" w:rsidP="00F34F66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F34F66">
        <w:rPr>
          <w:rFonts w:ascii="Arial" w:hAnsi="Arial" w:cs="Arial"/>
          <w:sz w:val="22"/>
          <w:szCs w:val="22"/>
        </w:rPr>
        <w:t>The possibility of cheques or drafts being delayed or lost in the post, or being stolen is removed entirely.</w:t>
      </w:r>
    </w:p>
    <w:p w14:paraId="5F395F69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4301E870" w14:textId="5ECFEBB7" w:rsidR="00A1126C" w:rsidRDefault="000D0177" w:rsidP="00B0747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A1126C">
        <w:rPr>
          <w:rFonts w:ascii="Arial" w:hAnsi="Arial" w:cs="Arial"/>
          <w:sz w:val="22"/>
          <w:szCs w:val="22"/>
        </w:rPr>
        <w:t xml:space="preserve">o enable us to raise a payment, please complete </w:t>
      </w:r>
      <w:r w:rsidR="00423E90">
        <w:rPr>
          <w:rFonts w:ascii="Arial" w:hAnsi="Arial" w:cs="Arial"/>
          <w:sz w:val="22"/>
          <w:szCs w:val="22"/>
        </w:rPr>
        <w:t xml:space="preserve">(clearly in capital letters) </w:t>
      </w:r>
      <w:r w:rsidR="00A1126C">
        <w:rPr>
          <w:rFonts w:ascii="Arial" w:hAnsi="Arial" w:cs="Arial"/>
          <w:sz w:val="22"/>
          <w:szCs w:val="22"/>
        </w:rPr>
        <w:t>and return the form overleaf as soon as possible by either email or post.</w:t>
      </w:r>
      <w:r w:rsidR="00330D2F">
        <w:rPr>
          <w:rFonts w:ascii="Arial" w:hAnsi="Arial" w:cs="Arial"/>
          <w:sz w:val="22"/>
          <w:szCs w:val="22"/>
        </w:rPr>
        <w:t xml:space="preserve"> Please</w:t>
      </w:r>
      <w:r w:rsidR="0080483E">
        <w:rPr>
          <w:rFonts w:ascii="Arial" w:hAnsi="Arial" w:cs="Arial"/>
          <w:sz w:val="22"/>
          <w:szCs w:val="22"/>
        </w:rPr>
        <w:t xml:space="preserve"> also</w:t>
      </w:r>
      <w:r w:rsidR="00330D2F">
        <w:rPr>
          <w:rFonts w:ascii="Arial" w:hAnsi="Arial" w:cs="Arial"/>
          <w:sz w:val="22"/>
          <w:szCs w:val="22"/>
        </w:rPr>
        <w:t xml:space="preserve"> take this opportunity to check that we have your correct personal details (including address, email address etc.)</w:t>
      </w:r>
    </w:p>
    <w:p w14:paraId="481E033D" w14:textId="47A50118" w:rsidR="00A1126C" w:rsidRDefault="00A1126C" w:rsidP="00B0747A">
      <w:pPr>
        <w:rPr>
          <w:rFonts w:ascii="Arial" w:hAnsi="Arial" w:cs="Arial"/>
          <w:sz w:val="22"/>
          <w:szCs w:val="22"/>
        </w:rPr>
      </w:pPr>
    </w:p>
    <w:p w14:paraId="364E05C6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6A405F62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Yours sincerely</w:t>
      </w:r>
    </w:p>
    <w:p w14:paraId="4298265E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6204AFF9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68DFDCC4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6F2527F6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2D46E353" w14:textId="246019E7" w:rsidR="00B0747A" w:rsidRPr="00367CC9" w:rsidRDefault="000D0177" w:rsidP="00B0747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nior Purchase Ledger Administrator</w:t>
      </w:r>
    </w:p>
    <w:p w14:paraId="138BA4AC" w14:textId="25222478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 xml:space="preserve">Tel: </w:t>
      </w:r>
      <w:r w:rsidR="000D0177">
        <w:rPr>
          <w:rFonts w:ascii="Arial" w:hAnsi="Arial" w:cs="Arial"/>
          <w:sz w:val="22"/>
          <w:szCs w:val="22"/>
        </w:rPr>
        <w:t>+</w:t>
      </w:r>
      <w:r w:rsidRPr="00367CC9">
        <w:rPr>
          <w:rFonts w:ascii="Arial" w:hAnsi="Arial" w:cs="Arial"/>
          <w:sz w:val="22"/>
          <w:szCs w:val="22"/>
        </w:rPr>
        <w:t xml:space="preserve">44 </w:t>
      </w:r>
      <w:r w:rsidR="000D0177">
        <w:rPr>
          <w:rFonts w:ascii="Arial" w:hAnsi="Arial" w:cs="Arial"/>
          <w:sz w:val="22"/>
          <w:szCs w:val="22"/>
        </w:rPr>
        <w:t>(0)</w:t>
      </w:r>
      <w:r w:rsidRPr="00367CC9">
        <w:rPr>
          <w:rFonts w:ascii="Arial" w:hAnsi="Arial" w:cs="Arial"/>
          <w:sz w:val="22"/>
          <w:szCs w:val="22"/>
        </w:rPr>
        <w:t>1793 417417</w:t>
      </w:r>
    </w:p>
    <w:p w14:paraId="59F8EDF5" w14:textId="77777777" w:rsidR="00174DEE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 xml:space="preserve">Email: </w:t>
      </w:r>
      <w:hyperlink r:id="rId11" w:history="1">
        <w:r w:rsidR="000D0177" w:rsidRPr="007E6265">
          <w:rPr>
            <w:rStyle w:val="Hyperlink"/>
            <w:rFonts w:ascii="Arial" w:hAnsi="Arial" w:cs="Arial"/>
            <w:sz w:val="22"/>
            <w:szCs w:val="22"/>
          </w:rPr>
          <w:t>ap.finance@bcs.uk</w:t>
        </w:r>
      </w:hyperlink>
      <w:r w:rsidR="000D0177">
        <w:rPr>
          <w:rFonts w:ascii="Arial" w:hAnsi="Arial" w:cs="Arial"/>
          <w:sz w:val="22"/>
          <w:szCs w:val="22"/>
        </w:rPr>
        <w:t xml:space="preserve"> </w:t>
      </w:r>
      <w:r w:rsidRPr="00367CC9">
        <w:rPr>
          <w:rFonts w:ascii="Arial" w:hAnsi="Arial" w:cs="Arial"/>
          <w:sz w:val="22"/>
          <w:szCs w:val="22"/>
        </w:rPr>
        <w:br w:type="page"/>
      </w:r>
    </w:p>
    <w:p w14:paraId="168C2E8C" w14:textId="77777777" w:rsidR="00174DEE" w:rsidRDefault="00174DEE" w:rsidP="00B0747A">
      <w:pPr>
        <w:rPr>
          <w:rFonts w:ascii="Arial" w:hAnsi="Arial" w:cs="Arial"/>
          <w:sz w:val="22"/>
          <w:szCs w:val="22"/>
        </w:rPr>
      </w:pPr>
    </w:p>
    <w:p w14:paraId="7D1E4728" w14:textId="77777777" w:rsidR="00174DEE" w:rsidRDefault="00174DEE" w:rsidP="00B0747A">
      <w:pPr>
        <w:rPr>
          <w:rFonts w:ascii="Arial" w:hAnsi="Arial" w:cs="Arial"/>
          <w:sz w:val="22"/>
          <w:szCs w:val="22"/>
        </w:rPr>
      </w:pPr>
    </w:p>
    <w:p w14:paraId="52AC265A" w14:textId="77777777" w:rsidR="00174DEE" w:rsidRDefault="00174DEE" w:rsidP="00B0747A">
      <w:pPr>
        <w:rPr>
          <w:rFonts w:ascii="Arial" w:hAnsi="Arial" w:cs="Arial"/>
          <w:sz w:val="22"/>
          <w:szCs w:val="22"/>
        </w:rPr>
      </w:pPr>
    </w:p>
    <w:p w14:paraId="33DA4BF0" w14:textId="77777777" w:rsidR="00966D03" w:rsidRDefault="00966D03" w:rsidP="00D80B52">
      <w:pPr>
        <w:rPr>
          <w:rFonts w:ascii="Arial" w:hAnsi="Arial" w:cs="Arial"/>
          <w:sz w:val="22"/>
          <w:szCs w:val="22"/>
        </w:rPr>
      </w:pPr>
    </w:p>
    <w:p w14:paraId="0F5D10AD" w14:textId="77777777" w:rsidR="00966D03" w:rsidRDefault="00966D03" w:rsidP="00D80B52">
      <w:pPr>
        <w:rPr>
          <w:rFonts w:ascii="Arial" w:hAnsi="Arial" w:cs="Arial"/>
          <w:sz w:val="22"/>
          <w:szCs w:val="22"/>
        </w:rPr>
      </w:pPr>
    </w:p>
    <w:p w14:paraId="7A269B34" w14:textId="58A00E9A" w:rsidR="00D80B52" w:rsidRPr="00367CC9" w:rsidRDefault="00D80B52" w:rsidP="00D80B52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To:-</w:t>
      </w:r>
    </w:p>
    <w:p w14:paraId="361D251C" w14:textId="77777777" w:rsidR="00D80B52" w:rsidRPr="00367CC9" w:rsidRDefault="00D80B52" w:rsidP="00D80B52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BCS</w:t>
      </w:r>
      <w:r>
        <w:rPr>
          <w:rFonts w:ascii="Arial" w:hAnsi="Arial" w:cs="Arial"/>
          <w:sz w:val="22"/>
          <w:szCs w:val="22"/>
        </w:rPr>
        <w:t xml:space="preserve">, </w:t>
      </w:r>
      <w:r w:rsidRPr="00367CC9">
        <w:rPr>
          <w:rFonts w:ascii="Arial" w:hAnsi="Arial" w:cs="Arial"/>
          <w:sz w:val="22"/>
          <w:szCs w:val="22"/>
        </w:rPr>
        <w:t xml:space="preserve">The Chartered Institute for IT </w:t>
      </w:r>
    </w:p>
    <w:p w14:paraId="17256988" w14:textId="77777777" w:rsidR="00D80B52" w:rsidRDefault="00D80B52" w:rsidP="00D80B5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 Newbridge Square,</w:t>
      </w:r>
    </w:p>
    <w:p w14:paraId="114E4F64" w14:textId="77777777" w:rsidR="00D80B52" w:rsidRDefault="00D80B52" w:rsidP="00D80B5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ilford Street,</w:t>
      </w:r>
    </w:p>
    <w:p w14:paraId="04485FA9" w14:textId="77777777" w:rsidR="00D80B52" w:rsidRDefault="00D80B52" w:rsidP="00D80B5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windo</w:t>
      </w:r>
      <w:r w:rsidRPr="00367CC9">
        <w:rPr>
          <w:rFonts w:ascii="Arial" w:hAnsi="Arial" w:cs="Arial"/>
          <w:sz w:val="22"/>
          <w:szCs w:val="22"/>
        </w:rPr>
        <w:t>n</w:t>
      </w:r>
      <w:r>
        <w:rPr>
          <w:rFonts w:ascii="Arial" w:hAnsi="Arial" w:cs="Arial"/>
          <w:sz w:val="22"/>
          <w:szCs w:val="22"/>
        </w:rPr>
        <w:t>,</w:t>
      </w:r>
    </w:p>
    <w:p w14:paraId="678A8FF0" w14:textId="77777777" w:rsidR="00D80B52" w:rsidRDefault="00D80B52" w:rsidP="00D80B5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iltshire,</w:t>
      </w:r>
    </w:p>
    <w:p w14:paraId="49C0D735" w14:textId="77777777" w:rsidR="00D80B52" w:rsidRDefault="00D80B52" w:rsidP="00D80B52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SN</w:t>
      </w:r>
      <w:r>
        <w:rPr>
          <w:rFonts w:ascii="Arial" w:hAnsi="Arial" w:cs="Arial"/>
          <w:sz w:val="22"/>
          <w:szCs w:val="22"/>
        </w:rPr>
        <w:t>1 1BY.</w:t>
      </w:r>
      <w:r w:rsidRPr="00367CC9">
        <w:rPr>
          <w:rFonts w:ascii="Arial" w:hAnsi="Arial" w:cs="Arial"/>
          <w:sz w:val="22"/>
          <w:szCs w:val="22"/>
        </w:rPr>
        <w:t xml:space="preserve">   </w:t>
      </w:r>
    </w:p>
    <w:p w14:paraId="060CF11C" w14:textId="77777777" w:rsidR="00D80B52" w:rsidRDefault="00D80B52" w:rsidP="00D80B52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UNITED KINGDOM</w:t>
      </w:r>
    </w:p>
    <w:p w14:paraId="0F572F1B" w14:textId="1EB6D249" w:rsidR="00330D2F" w:rsidRDefault="00330D2F" w:rsidP="00B0747A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802"/>
        <w:gridCol w:w="3991"/>
        <w:gridCol w:w="1723"/>
      </w:tblGrid>
      <w:tr w:rsidR="0080483E" w14:paraId="618B3A78" w14:textId="29436F3F">
        <w:trPr>
          <w:trHeight w:val="580"/>
        </w:trPr>
        <w:tc>
          <w:tcPr>
            <w:tcW w:w="8516" w:type="dxa"/>
            <w:gridSpan w:val="3"/>
            <w:shd w:val="clear" w:color="auto" w:fill="auto"/>
            <w:vAlign w:val="center"/>
          </w:tcPr>
          <w:p w14:paraId="1B0F9171" w14:textId="08D998D6" w:rsidR="0080483E" w:rsidRDefault="0080483E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AYMENT OF INVOICES BY INTERNATIONAL MONEY MOVER</w:t>
            </w:r>
          </w:p>
        </w:tc>
      </w:tr>
      <w:tr w:rsidR="00000000" w14:paraId="266D7972" w14:textId="3F4B4F74">
        <w:tc>
          <w:tcPr>
            <w:tcW w:w="2802" w:type="dxa"/>
            <w:shd w:val="clear" w:color="auto" w:fill="auto"/>
          </w:tcPr>
          <w:p w14:paraId="3269F875" w14:textId="352521B1" w:rsidR="00C0250F" w:rsidRDefault="00C0250F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L Code: </w:t>
            </w:r>
          </w:p>
        </w:tc>
        <w:tc>
          <w:tcPr>
            <w:tcW w:w="3991" w:type="dxa"/>
            <w:tcBorders>
              <w:bottom w:val="dotted" w:sz="4" w:space="0" w:color="auto"/>
            </w:tcBorders>
            <w:shd w:val="clear" w:color="auto" w:fill="auto"/>
          </w:tcPr>
          <w:p w14:paraId="071B414D" w14:textId="4E98D44E" w:rsidR="00C0250F" w:rsidRDefault="00C0250F">
            <w:pPr>
              <w:spacing w:line="276" w:lineRule="auto"/>
              <w:jc w:val="right"/>
              <w:rPr>
                <w:rFonts w:ascii="Arial" w:hAnsi="Arial" w:cs="Arial"/>
                <w:i/>
                <w:color w:val="808080"/>
                <w:sz w:val="22"/>
                <w:szCs w:val="22"/>
              </w:rPr>
            </w:pPr>
          </w:p>
        </w:tc>
        <w:tc>
          <w:tcPr>
            <w:tcW w:w="1723" w:type="dxa"/>
            <w:shd w:val="clear" w:color="auto" w:fill="auto"/>
          </w:tcPr>
          <w:p w14:paraId="4733DFD8" w14:textId="581581BC" w:rsidR="00C0250F" w:rsidRDefault="00C0250F">
            <w:pPr>
              <w:spacing w:line="276" w:lineRule="auto"/>
              <w:jc w:val="right"/>
              <w:rPr>
                <w:rFonts w:ascii="Arial" w:hAnsi="Arial" w:cs="Arial"/>
                <w:i/>
                <w:color w:val="808080"/>
                <w:sz w:val="22"/>
                <w:szCs w:val="22"/>
              </w:rPr>
            </w:pPr>
            <w:r>
              <w:rPr>
                <w:rFonts w:ascii="Arial" w:hAnsi="Arial" w:cs="Arial"/>
                <w:i/>
                <w:color w:val="808080"/>
                <w:sz w:val="20"/>
                <w:szCs w:val="22"/>
              </w:rPr>
              <w:t>Office use only</w:t>
            </w:r>
          </w:p>
        </w:tc>
      </w:tr>
      <w:tr w:rsidR="001D2D7A" w14:paraId="7EFC23CC" w14:textId="77777777">
        <w:tc>
          <w:tcPr>
            <w:tcW w:w="8516" w:type="dxa"/>
            <w:gridSpan w:val="3"/>
            <w:shd w:val="clear" w:color="auto" w:fill="auto"/>
          </w:tcPr>
          <w:p w14:paraId="4A56CCD0" w14:textId="77777777" w:rsidR="001D2D7A" w:rsidRDefault="001D2D7A">
            <w:pPr>
              <w:spacing w:line="276" w:lineRule="auto"/>
              <w:rPr>
                <w:rFonts w:ascii="Arial" w:hAnsi="Arial" w:cs="Arial"/>
                <w:color w:val="808080"/>
                <w:sz w:val="22"/>
                <w:szCs w:val="22"/>
              </w:rPr>
            </w:pPr>
          </w:p>
        </w:tc>
      </w:tr>
      <w:tr w:rsidR="0080483E" w14:paraId="6CD99CE2" w14:textId="2C1F3EFB">
        <w:tc>
          <w:tcPr>
            <w:tcW w:w="2802" w:type="dxa"/>
            <w:shd w:val="clear" w:color="auto" w:fill="auto"/>
          </w:tcPr>
          <w:p w14:paraId="29779D48" w14:textId="3ED984D7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ame:</w:t>
            </w: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45BFF109" w14:textId="589FF2A2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1EC25E84" w14:textId="77777777">
        <w:tc>
          <w:tcPr>
            <w:tcW w:w="8516" w:type="dxa"/>
            <w:gridSpan w:val="3"/>
            <w:shd w:val="clear" w:color="auto" w:fill="auto"/>
          </w:tcPr>
          <w:p w14:paraId="47BC52D4" w14:textId="77777777" w:rsidR="001D2D7A" w:rsidRDefault="001D2D7A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80483E" w14:paraId="4AAD58EE" w14:textId="6F8EB58B">
        <w:tc>
          <w:tcPr>
            <w:tcW w:w="2802" w:type="dxa"/>
            <w:shd w:val="clear" w:color="auto" w:fill="auto"/>
          </w:tcPr>
          <w:p w14:paraId="7193B5AB" w14:textId="7DC3923F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ddress:</w:t>
            </w: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50D77614" w14:textId="77777777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250F" w14:paraId="2020EB57" w14:textId="77777777">
        <w:tc>
          <w:tcPr>
            <w:tcW w:w="8516" w:type="dxa"/>
            <w:gridSpan w:val="3"/>
            <w:shd w:val="clear" w:color="auto" w:fill="auto"/>
          </w:tcPr>
          <w:p w14:paraId="59F17BA2" w14:textId="77777777" w:rsidR="00C0250F" w:rsidRDefault="00C0250F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C0250F" w14:paraId="0844AEB7" w14:textId="77777777">
        <w:tc>
          <w:tcPr>
            <w:tcW w:w="2802" w:type="dxa"/>
            <w:shd w:val="clear" w:color="auto" w:fill="auto"/>
          </w:tcPr>
          <w:p w14:paraId="1516DCCE" w14:textId="77777777" w:rsidR="00C0250F" w:rsidRDefault="00C0250F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29219458" w14:textId="77777777" w:rsidR="00C0250F" w:rsidRDefault="00C0250F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0483E" w14:paraId="57E54D8D" w14:textId="74D9BC59">
        <w:tc>
          <w:tcPr>
            <w:tcW w:w="2802" w:type="dxa"/>
            <w:shd w:val="clear" w:color="auto" w:fill="auto"/>
          </w:tcPr>
          <w:p w14:paraId="75F1CA28" w14:textId="77777777" w:rsidR="0080483E" w:rsidRDefault="0080483E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5714" w:type="dxa"/>
            <w:gridSpan w:val="2"/>
            <w:tcBorders>
              <w:top w:val="dotted" w:sz="4" w:space="0" w:color="auto"/>
            </w:tcBorders>
            <w:shd w:val="clear" w:color="auto" w:fill="auto"/>
          </w:tcPr>
          <w:p w14:paraId="601B8F6D" w14:textId="77777777" w:rsidR="0080483E" w:rsidRDefault="0080483E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80483E" w14:paraId="6E253541" w14:textId="1C5A346C">
        <w:tc>
          <w:tcPr>
            <w:tcW w:w="2802" w:type="dxa"/>
            <w:shd w:val="clear" w:color="auto" w:fill="auto"/>
          </w:tcPr>
          <w:p w14:paraId="43354858" w14:textId="77777777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4B99D552" w14:textId="77777777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7511CAA9" w14:textId="77777777">
        <w:tc>
          <w:tcPr>
            <w:tcW w:w="8516" w:type="dxa"/>
            <w:gridSpan w:val="3"/>
            <w:shd w:val="clear" w:color="auto" w:fill="auto"/>
          </w:tcPr>
          <w:p w14:paraId="7367ED91" w14:textId="77777777" w:rsidR="001D2D7A" w:rsidRDefault="001D2D7A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80483E" w14:paraId="18329C91" w14:textId="468F64B2">
        <w:tc>
          <w:tcPr>
            <w:tcW w:w="2802" w:type="dxa"/>
            <w:shd w:val="clear" w:color="auto" w:fill="auto"/>
          </w:tcPr>
          <w:p w14:paraId="12711B57" w14:textId="03912C19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ostcode:</w:t>
            </w: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0616D03E" w14:textId="77777777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348E8304" w14:textId="77777777">
        <w:tc>
          <w:tcPr>
            <w:tcW w:w="8516" w:type="dxa"/>
            <w:gridSpan w:val="3"/>
            <w:shd w:val="clear" w:color="auto" w:fill="auto"/>
          </w:tcPr>
          <w:p w14:paraId="23C0BFE5" w14:textId="77777777" w:rsidR="001D2D7A" w:rsidRDefault="001D2D7A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80483E" w14:paraId="4F9602C8" w14:textId="343F8A41">
        <w:tc>
          <w:tcPr>
            <w:tcW w:w="2802" w:type="dxa"/>
            <w:shd w:val="clear" w:color="auto" w:fill="auto"/>
          </w:tcPr>
          <w:p w14:paraId="1C14B696" w14:textId="695ED559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-mail:</w:t>
            </w: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04A7AE24" w14:textId="77777777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250F" w14:paraId="59EA98DC" w14:textId="77777777">
        <w:tc>
          <w:tcPr>
            <w:tcW w:w="8516" w:type="dxa"/>
            <w:gridSpan w:val="3"/>
            <w:shd w:val="clear" w:color="auto" w:fill="auto"/>
          </w:tcPr>
          <w:p w14:paraId="335EE100" w14:textId="77777777" w:rsidR="00C0250F" w:rsidRDefault="00C0250F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0483E" w14:paraId="4E82074F" w14:textId="4EEF2C3F">
        <w:tc>
          <w:tcPr>
            <w:tcW w:w="2802" w:type="dxa"/>
            <w:shd w:val="clear" w:color="auto" w:fill="auto"/>
          </w:tcPr>
          <w:p w14:paraId="70B232FA" w14:textId="1974913B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ank Name:</w:t>
            </w: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488159AF" w14:textId="77777777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345AE72A" w14:textId="77777777">
        <w:tc>
          <w:tcPr>
            <w:tcW w:w="8516" w:type="dxa"/>
            <w:gridSpan w:val="3"/>
            <w:shd w:val="clear" w:color="auto" w:fill="auto"/>
          </w:tcPr>
          <w:p w14:paraId="1A7FCFFD" w14:textId="77777777" w:rsidR="001D2D7A" w:rsidRDefault="001D2D7A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80483E" w14:paraId="1B79404A" w14:textId="255A5E86">
        <w:tc>
          <w:tcPr>
            <w:tcW w:w="2802" w:type="dxa"/>
            <w:shd w:val="clear" w:color="auto" w:fill="auto"/>
          </w:tcPr>
          <w:p w14:paraId="5310A66B" w14:textId="4515725B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ank Address:</w:t>
            </w: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16E90D41" w14:textId="77777777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250F" w:rsidRPr="00C0250F" w14:paraId="292EFF46" w14:textId="77777777">
        <w:tc>
          <w:tcPr>
            <w:tcW w:w="2802" w:type="dxa"/>
            <w:shd w:val="clear" w:color="auto" w:fill="auto"/>
          </w:tcPr>
          <w:p w14:paraId="21F6308A" w14:textId="77777777" w:rsidR="00C0250F" w:rsidRDefault="00C0250F">
            <w:pPr>
              <w:spacing w:line="276" w:lineRule="auto"/>
              <w:rPr>
                <w:rFonts w:ascii="Arial" w:hAnsi="Arial" w:cs="Arial"/>
                <w:b/>
                <w:sz w:val="10"/>
                <w:szCs w:val="10"/>
              </w:rPr>
            </w:pPr>
          </w:p>
        </w:tc>
        <w:tc>
          <w:tcPr>
            <w:tcW w:w="5714" w:type="dxa"/>
            <w:gridSpan w:val="2"/>
            <w:shd w:val="clear" w:color="auto" w:fill="auto"/>
          </w:tcPr>
          <w:p w14:paraId="7CB0E430" w14:textId="77777777" w:rsidR="00C0250F" w:rsidRDefault="00C0250F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80483E" w14:paraId="0766B9C3" w14:textId="05AE3089">
        <w:tc>
          <w:tcPr>
            <w:tcW w:w="2802" w:type="dxa"/>
            <w:shd w:val="clear" w:color="auto" w:fill="auto"/>
          </w:tcPr>
          <w:p w14:paraId="5A163E0C" w14:textId="77777777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0688BAE9" w14:textId="77777777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6A8E8729" w14:textId="46772688">
        <w:tc>
          <w:tcPr>
            <w:tcW w:w="8516" w:type="dxa"/>
            <w:gridSpan w:val="3"/>
            <w:shd w:val="clear" w:color="auto" w:fill="auto"/>
          </w:tcPr>
          <w:p w14:paraId="640DF77C" w14:textId="77777777" w:rsidR="001D2D7A" w:rsidRDefault="001D2D7A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80483E" w14:paraId="2C3F8692" w14:textId="46F361C6">
        <w:tc>
          <w:tcPr>
            <w:tcW w:w="2802" w:type="dxa"/>
            <w:shd w:val="clear" w:color="auto" w:fill="auto"/>
          </w:tcPr>
          <w:p w14:paraId="41D49850" w14:textId="0DBB2642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ccount Name:</w:t>
            </w: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01FAD1AF" w14:textId="77777777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46310837" w14:textId="77777777">
        <w:tc>
          <w:tcPr>
            <w:tcW w:w="8516" w:type="dxa"/>
            <w:gridSpan w:val="3"/>
            <w:shd w:val="clear" w:color="auto" w:fill="auto"/>
          </w:tcPr>
          <w:p w14:paraId="4D3004B2" w14:textId="77777777" w:rsidR="001D2D7A" w:rsidRDefault="001D2D7A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80483E" w14:paraId="7D1320AA" w14:textId="0E4AD781">
        <w:tc>
          <w:tcPr>
            <w:tcW w:w="2802" w:type="dxa"/>
            <w:shd w:val="clear" w:color="auto" w:fill="auto"/>
          </w:tcPr>
          <w:p w14:paraId="00C1A5A3" w14:textId="77777777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outing Number:</w:t>
            </w: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683A3ACB" w14:textId="77777777" w:rsidR="0080483E" w:rsidRDefault="0080483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27C8" w14:paraId="203E578F" w14:textId="77777777">
        <w:tc>
          <w:tcPr>
            <w:tcW w:w="2802" w:type="dxa"/>
            <w:shd w:val="clear" w:color="auto" w:fill="auto"/>
          </w:tcPr>
          <w:p w14:paraId="2083D065" w14:textId="77777777" w:rsidR="00D727C8" w:rsidRDefault="00D727C8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5714" w:type="dxa"/>
            <w:gridSpan w:val="2"/>
            <w:shd w:val="clear" w:color="auto" w:fill="auto"/>
          </w:tcPr>
          <w:p w14:paraId="7BDE7513" w14:textId="77777777" w:rsidR="00D727C8" w:rsidRDefault="00D727C8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727C8" w14:paraId="0F858404" w14:textId="77777777">
        <w:tc>
          <w:tcPr>
            <w:tcW w:w="2802" w:type="dxa"/>
            <w:shd w:val="clear" w:color="auto" w:fill="auto"/>
          </w:tcPr>
          <w:p w14:paraId="3731AE3E" w14:textId="1CD18DDA" w:rsidR="00D727C8" w:rsidRDefault="00D727C8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ayment/IFSC Code:</w:t>
            </w: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07F650C6" w14:textId="77777777" w:rsidR="00D727C8" w:rsidRDefault="00D727C8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727C8" w14:paraId="16726E50" w14:textId="77777777">
        <w:tc>
          <w:tcPr>
            <w:tcW w:w="8516" w:type="dxa"/>
            <w:gridSpan w:val="3"/>
            <w:shd w:val="clear" w:color="auto" w:fill="auto"/>
          </w:tcPr>
          <w:p w14:paraId="08B4AD8B" w14:textId="77777777" w:rsidR="00D727C8" w:rsidRDefault="00D727C8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727C8" w14:paraId="50C9248F" w14:textId="1CEE60CE">
        <w:tc>
          <w:tcPr>
            <w:tcW w:w="2802" w:type="dxa"/>
            <w:shd w:val="clear" w:color="auto" w:fill="auto"/>
          </w:tcPr>
          <w:p w14:paraId="1A71E8DB" w14:textId="77777777" w:rsidR="00D727C8" w:rsidRDefault="00D727C8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ccount Number/IBAN:</w:t>
            </w: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00047743" w14:textId="77777777" w:rsidR="00D727C8" w:rsidRDefault="00D727C8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27C8" w14:paraId="1DCF1CDF" w14:textId="77777777">
        <w:tc>
          <w:tcPr>
            <w:tcW w:w="8516" w:type="dxa"/>
            <w:gridSpan w:val="3"/>
            <w:shd w:val="clear" w:color="auto" w:fill="auto"/>
          </w:tcPr>
          <w:p w14:paraId="082F68AB" w14:textId="77777777" w:rsidR="00D727C8" w:rsidRDefault="00D727C8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727C8" w14:paraId="2EC9F5A0" w14:textId="465FF033">
        <w:tc>
          <w:tcPr>
            <w:tcW w:w="2802" w:type="dxa"/>
            <w:shd w:val="clear" w:color="auto" w:fill="auto"/>
          </w:tcPr>
          <w:p w14:paraId="631A007A" w14:textId="77777777" w:rsidR="00D727C8" w:rsidRDefault="00D727C8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WIFT/BIC Code:</w:t>
            </w: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698EAA78" w14:textId="77777777" w:rsidR="00D727C8" w:rsidRDefault="00D727C8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27C8" w14:paraId="77BEF349" w14:textId="212EB269">
        <w:tc>
          <w:tcPr>
            <w:tcW w:w="8516" w:type="dxa"/>
            <w:gridSpan w:val="3"/>
            <w:shd w:val="clear" w:color="auto" w:fill="auto"/>
          </w:tcPr>
          <w:p w14:paraId="177F2071" w14:textId="77777777" w:rsidR="00D727C8" w:rsidRDefault="00D727C8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27C8" w14:paraId="75D67280" w14:textId="7DB555F9">
        <w:trPr>
          <w:trHeight w:val="343"/>
        </w:trPr>
        <w:tc>
          <w:tcPr>
            <w:tcW w:w="2802" w:type="dxa"/>
            <w:shd w:val="clear" w:color="auto" w:fill="auto"/>
          </w:tcPr>
          <w:p w14:paraId="3B53903F" w14:textId="2CC5C878" w:rsidR="00D727C8" w:rsidRDefault="00D727C8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igned:</w:t>
            </w: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30B02213" w14:textId="77777777" w:rsidR="00D727C8" w:rsidRDefault="00D727C8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727C8" w14:paraId="1664FA0A" w14:textId="77777777">
        <w:tc>
          <w:tcPr>
            <w:tcW w:w="8516" w:type="dxa"/>
            <w:gridSpan w:val="3"/>
            <w:shd w:val="clear" w:color="auto" w:fill="auto"/>
          </w:tcPr>
          <w:p w14:paraId="41593577" w14:textId="77777777" w:rsidR="00D727C8" w:rsidRDefault="00D727C8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727C8" w14:paraId="51C419F2" w14:textId="70180D0A">
        <w:tc>
          <w:tcPr>
            <w:tcW w:w="2802" w:type="dxa"/>
            <w:shd w:val="clear" w:color="auto" w:fill="auto"/>
          </w:tcPr>
          <w:p w14:paraId="0060EC19" w14:textId="64B7B450" w:rsidR="00D727C8" w:rsidRDefault="00D727C8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</w:tc>
        <w:tc>
          <w:tcPr>
            <w:tcW w:w="5714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65B9262D" w14:textId="77777777" w:rsidR="00D727C8" w:rsidRDefault="00D727C8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2335F08" w14:textId="77777777" w:rsidR="00330D2F" w:rsidRPr="00367CC9" w:rsidRDefault="00330D2F" w:rsidP="00B0747A">
      <w:pPr>
        <w:rPr>
          <w:rFonts w:ascii="Arial" w:hAnsi="Arial" w:cs="Arial"/>
          <w:sz w:val="22"/>
          <w:szCs w:val="22"/>
        </w:rPr>
      </w:pPr>
    </w:p>
    <w:p w14:paraId="5E9B5CA8" w14:textId="77777777" w:rsidR="00C0250F" w:rsidRDefault="00C0250F" w:rsidP="00B0747A">
      <w:pPr>
        <w:rPr>
          <w:rFonts w:ascii="Arial" w:hAnsi="Arial" w:cs="Arial"/>
          <w:b/>
          <w:sz w:val="22"/>
          <w:szCs w:val="22"/>
        </w:rPr>
      </w:pPr>
    </w:p>
    <w:p w14:paraId="64ACC3E1" w14:textId="1489E0C7" w:rsidR="00F76ACE" w:rsidRPr="00367CC9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b/>
          <w:sz w:val="22"/>
          <w:szCs w:val="22"/>
        </w:rPr>
        <w:t xml:space="preserve">Please </w:t>
      </w:r>
      <w:r w:rsidR="00A964ED">
        <w:rPr>
          <w:rFonts w:ascii="Arial" w:hAnsi="Arial" w:cs="Arial"/>
          <w:b/>
          <w:sz w:val="22"/>
          <w:szCs w:val="22"/>
        </w:rPr>
        <w:t>password protect and return</w:t>
      </w:r>
      <w:r w:rsidRPr="00367CC9">
        <w:rPr>
          <w:rFonts w:ascii="Arial" w:hAnsi="Arial" w:cs="Arial"/>
          <w:b/>
          <w:sz w:val="22"/>
          <w:szCs w:val="22"/>
        </w:rPr>
        <w:t xml:space="preserve"> this form </w:t>
      </w:r>
      <w:r w:rsidR="00A964ED">
        <w:rPr>
          <w:rFonts w:ascii="Arial" w:hAnsi="Arial" w:cs="Arial"/>
          <w:b/>
          <w:sz w:val="22"/>
          <w:szCs w:val="22"/>
        </w:rPr>
        <w:t>by email to</w:t>
      </w:r>
      <w:r w:rsidRPr="00367CC9">
        <w:rPr>
          <w:rFonts w:ascii="Arial" w:hAnsi="Arial" w:cs="Arial"/>
          <w:b/>
          <w:sz w:val="22"/>
          <w:szCs w:val="22"/>
        </w:rPr>
        <w:t xml:space="preserve"> </w:t>
      </w:r>
      <w:hyperlink r:id="rId12" w:history="1">
        <w:r w:rsidR="0080483E">
          <w:rPr>
            <w:rStyle w:val="Hyperlink"/>
            <w:rFonts w:ascii="Arial" w:hAnsi="Arial" w:cs="Arial"/>
            <w:sz w:val="22"/>
            <w:szCs w:val="22"/>
          </w:rPr>
          <w:t>ap.finance@bcs.uk</w:t>
        </w:r>
      </w:hyperlink>
    </w:p>
    <w:sectPr w:rsidR="00F76ACE" w:rsidRPr="00367CC9" w:rsidSect="00E92226">
      <w:headerReference w:type="default" r:id="rId13"/>
      <w:footerReference w:type="default" r:id="rId14"/>
      <w:pgSz w:w="11900" w:h="16840"/>
      <w:pgMar w:top="1440" w:right="1800" w:bottom="1440" w:left="1800" w:header="708" w:footer="4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32026" w14:textId="77777777" w:rsidR="000011A8" w:rsidRDefault="000011A8" w:rsidP="00E4637E">
      <w:r>
        <w:separator/>
      </w:r>
    </w:p>
  </w:endnote>
  <w:endnote w:type="continuationSeparator" w:id="0">
    <w:p w14:paraId="1E15AC2B" w14:textId="77777777" w:rsidR="000011A8" w:rsidRDefault="000011A8" w:rsidP="00E463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90959" w14:textId="77777777" w:rsidR="005C5898" w:rsidRPr="005C5898" w:rsidRDefault="00966D03" w:rsidP="005C5898">
    <w:pPr>
      <w:pStyle w:val="Footer"/>
      <w:ind w:hanging="1800"/>
    </w:pPr>
    <w:r>
      <w:rPr>
        <w:noProof/>
        <w:lang w:val="en-GB" w:eastAsia="en-GB"/>
      </w:rPr>
      <w:pict w14:anchorId="2F112C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4" o:spid="_x0000_i1025" type="#_x0000_t75" style="width:594.4pt;height:30pt;visibility:visible">
          <v:imagedata r:id="rId1" o:title="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B15A2" w14:textId="77777777" w:rsidR="000011A8" w:rsidRDefault="000011A8" w:rsidP="00E4637E">
      <w:r>
        <w:separator/>
      </w:r>
    </w:p>
  </w:footnote>
  <w:footnote w:type="continuationSeparator" w:id="0">
    <w:p w14:paraId="37590E35" w14:textId="77777777" w:rsidR="000011A8" w:rsidRDefault="000011A8" w:rsidP="00E463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D9DC6" w14:textId="3421A254" w:rsidR="005C5898" w:rsidRDefault="00966D03" w:rsidP="00E4637E">
    <w:pPr>
      <w:pStyle w:val="Header"/>
      <w:ind w:left="-1800" w:right="-1765"/>
    </w:pPr>
    <w:r>
      <w:rPr>
        <w:noProof/>
      </w:rPr>
      <w:pict w14:anchorId="31D0D90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7" type="#_x0000_t75" style="position:absolute;left:0;text-align:left;margin-left:-76.15pt;margin-top:-25.1pt;width:119.25pt;height:127.5pt;z-index:1;visibility:visible;mso-wrap-style:square;mso-position-horizontal-relative:text;mso-position-vertical-relative:text;mso-width-relative:page;mso-height-relative:page">
          <v:imagedata r:id="rId1" o:title=""/>
          <w10:wrap type="squar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E95159"/>
    <w:multiLevelType w:val="hybridMultilevel"/>
    <w:tmpl w:val="60368F28"/>
    <w:lvl w:ilvl="0" w:tplc="92040A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65629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MzKwMDeyNDIxtjBX0lEKTi0uzszPAykwqgUA4cAXbCwAAAA="/>
  </w:docVars>
  <w:rsids>
    <w:rsidRoot w:val="00B0747A"/>
    <w:rsid w:val="000011A8"/>
    <w:rsid w:val="000D0177"/>
    <w:rsid w:val="000F3B0F"/>
    <w:rsid w:val="00174DEE"/>
    <w:rsid w:val="00192A43"/>
    <w:rsid w:val="001D2D7A"/>
    <w:rsid w:val="00330D2F"/>
    <w:rsid w:val="003628A9"/>
    <w:rsid w:val="00367CC9"/>
    <w:rsid w:val="003C3D5C"/>
    <w:rsid w:val="00423E90"/>
    <w:rsid w:val="004E156B"/>
    <w:rsid w:val="005A63BC"/>
    <w:rsid w:val="005C5898"/>
    <w:rsid w:val="00770F23"/>
    <w:rsid w:val="00772155"/>
    <w:rsid w:val="0080483E"/>
    <w:rsid w:val="008629DC"/>
    <w:rsid w:val="008E7ED4"/>
    <w:rsid w:val="00936264"/>
    <w:rsid w:val="00966D03"/>
    <w:rsid w:val="00A1126C"/>
    <w:rsid w:val="00A21DC7"/>
    <w:rsid w:val="00A432A0"/>
    <w:rsid w:val="00A964ED"/>
    <w:rsid w:val="00B0747A"/>
    <w:rsid w:val="00B47F4E"/>
    <w:rsid w:val="00BB3CC6"/>
    <w:rsid w:val="00C0250F"/>
    <w:rsid w:val="00C23548"/>
    <w:rsid w:val="00D727C8"/>
    <w:rsid w:val="00D80B52"/>
    <w:rsid w:val="00DA21F3"/>
    <w:rsid w:val="00E4637E"/>
    <w:rsid w:val="00E92226"/>
    <w:rsid w:val="00EA5C04"/>
    <w:rsid w:val="00F34F66"/>
    <w:rsid w:val="00F76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421A94"/>
  <w14:defaultImageDpi w14:val="330"/>
  <w15:docId w15:val="{E77E2C4B-8C1D-476D-86DC-058725614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22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37E"/>
    <w:pPr>
      <w:keepNext/>
      <w:keepLines/>
      <w:spacing w:before="480"/>
      <w:outlineLvl w:val="0"/>
    </w:pPr>
    <w:rPr>
      <w:rFonts w:ascii="Calibri" w:eastAsia="MS Gothic" w:hAnsi="Calibri"/>
      <w:b/>
      <w:bCs/>
      <w:color w:val="345A8A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637E"/>
    <w:pPr>
      <w:tabs>
        <w:tab w:val="center" w:pos="4320"/>
        <w:tab w:val="right" w:pos="8640"/>
      </w:tabs>
    </w:pPr>
    <w:rPr>
      <w:rFonts w:ascii="Cambria" w:eastAsia="MS Mincho" w:hAnsi="Cambria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4637E"/>
  </w:style>
  <w:style w:type="paragraph" w:styleId="Footer">
    <w:name w:val="footer"/>
    <w:basedOn w:val="Normal"/>
    <w:link w:val="FooterChar"/>
    <w:uiPriority w:val="99"/>
    <w:unhideWhenUsed/>
    <w:rsid w:val="00E4637E"/>
    <w:pPr>
      <w:tabs>
        <w:tab w:val="center" w:pos="4320"/>
        <w:tab w:val="right" w:pos="8640"/>
      </w:tabs>
    </w:pPr>
    <w:rPr>
      <w:rFonts w:ascii="Cambria" w:eastAsia="MS Mincho" w:hAnsi="Cambria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4637E"/>
  </w:style>
  <w:style w:type="paragraph" w:styleId="BalloonText">
    <w:name w:val="Balloon Text"/>
    <w:basedOn w:val="Normal"/>
    <w:link w:val="BalloonTextChar"/>
    <w:uiPriority w:val="99"/>
    <w:semiHidden/>
    <w:unhideWhenUsed/>
    <w:rsid w:val="00E4637E"/>
    <w:rPr>
      <w:rFonts w:ascii="Lucida Grande" w:eastAsia="MS Mincho" w:hAnsi="Lucida Grande" w:cs="Lucida Grande"/>
      <w:sz w:val="18"/>
      <w:szCs w:val="18"/>
      <w:lang w:val="en-US" w:eastAsia="en-US"/>
    </w:rPr>
  </w:style>
  <w:style w:type="character" w:customStyle="1" w:styleId="BalloonTextChar">
    <w:name w:val="Balloon Text Char"/>
    <w:link w:val="BalloonText"/>
    <w:uiPriority w:val="99"/>
    <w:semiHidden/>
    <w:rsid w:val="00E4637E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E4637E"/>
    <w:rPr>
      <w:rFonts w:ascii="Calibri" w:eastAsia="MS Gothic" w:hAnsi="Calibri" w:cs="Times New Roman"/>
      <w:b/>
      <w:bCs/>
      <w:color w:val="345A8A"/>
      <w:sz w:val="32"/>
      <w:szCs w:val="32"/>
    </w:rPr>
  </w:style>
  <w:style w:type="paragraph" w:customStyle="1" w:styleId="Address">
    <w:name w:val="Address"/>
    <w:basedOn w:val="Normal"/>
    <w:rsid w:val="00B0747A"/>
    <w:rPr>
      <w:rFonts w:ascii="Arial" w:hAnsi="Arial"/>
      <w:sz w:val="22"/>
      <w:szCs w:val="20"/>
      <w:lang w:eastAsia="en-US"/>
    </w:rPr>
  </w:style>
  <w:style w:type="paragraph" w:styleId="Salutation">
    <w:name w:val="Salutation"/>
    <w:basedOn w:val="Normal"/>
    <w:next w:val="Normal"/>
    <w:link w:val="SalutationChar"/>
    <w:rsid w:val="00B0747A"/>
    <w:pPr>
      <w:spacing w:before="1000"/>
    </w:pPr>
    <w:rPr>
      <w:rFonts w:ascii="Arial" w:hAnsi="Arial"/>
      <w:sz w:val="22"/>
      <w:szCs w:val="20"/>
      <w:lang w:eastAsia="en-US"/>
    </w:rPr>
  </w:style>
  <w:style w:type="character" w:customStyle="1" w:styleId="SalutationChar">
    <w:name w:val="Salutation Char"/>
    <w:link w:val="Salutation"/>
    <w:rsid w:val="00B0747A"/>
    <w:rPr>
      <w:rFonts w:ascii="Arial" w:eastAsia="Times New Roman" w:hAnsi="Arial" w:cs="Times New Roman"/>
      <w:sz w:val="22"/>
      <w:szCs w:val="20"/>
      <w:lang w:val="en-GB"/>
    </w:rPr>
  </w:style>
  <w:style w:type="paragraph" w:customStyle="1" w:styleId="Name">
    <w:name w:val="Name"/>
    <w:basedOn w:val="Normal"/>
    <w:next w:val="Address"/>
    <w:rsid w:val="00B0747A"/>
    <w:pPr>
      <w:spacing w:before="1160"/>
    </w:pPr>
    <w:rPr>
      <w:rFonts w:ascii="Arial" w:hAnsi="Arial"/>
      <w:sz w:val="22"/>
      <w:szCs w:val="20"/>
      <w:lang w:eastAsia="en-US"/>
    </w:rPr>
  </w:style>
  <w:style w:type="character" w:styleId="Hyperlink">
    <w:name w:val="Hyperlink"/>
    <w:uiPriority w:val="99"/>
    <w:unhideWhenUsed/>
    <w:rsid w:val="00B0747A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0D0177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330D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330D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D2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30D2F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D2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0D2F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p.finance@bcs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p.finance@bcs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FE0CF028324242990154E5F104E34D" ma:contentTypeVersion="10" ma:contentTypeDescription="Create a new document." ma:contentTypeScope="" ma:versionID="5a0466cdc90f5cd20ec9f1eb8c5bbf03">
  <xsd:schema xmlns:xsd="http://www.w3.org/2001/XMLSchema" xmlns:xs="http://www.w3.org/2001/XMLSchema" xmlns:p="http://schemas.microsoft.com/office/2006/metadata/properties" xmlns:ns2="f1bca7fe-5231-4552-8374-e53f8c891660" xmlns:ns3="3dea9c40-23b7-4769-abf8-cab2ffd75e2e" targetNamespace="http://schemas.microsoft.com/office/2006/metadata/properties" ma:root="true" ma:fieldsID="39a5329fb2c556fd867bed3fd9265bda" ns2:_="" ns3:_="">
    <xsd:import namespace="f1bca7fe-5231-4552-8374-e53f8c891660"/>
    <xsd:import namespace="3dea9c40-23b7-4769-abf8-cab2ffd75e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bca7fe-5231-4552-8374-e53f8c8916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a9c40-23b7-4769-abf8-cab2ffd75e2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98A4DE-C9A7-4927-BAD5-27E1D8C80D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D0AF27-2C79-47B5-8298-EF209ECCC5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7D7572E-3040-4B30-9E3F-B64533D32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bca7fe-5231-4552-8374-e53f8c891660"/>
    <ds:schemaRef ds:uri="3dea9c40-23b7-4769-abf8-cab2ffd75e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299CAC-AEBB-4172-94B5-2D1646F595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Links>
    <vt:vector size="12" baseType="variant">
      <vt:variant>
        <vt:i4>327724</vt:i4>
      </vt:variant>
      <vt:variant>
        <vt:i4>3</vt:i4>
      </vt:variant>
      <vt:variant>
        <vt:i4>0</vt:i4>
      </vt:variant>
      <vt:variant>
        <vt:i4>5</vt:i4>
      </vt:variant>
      <vt:variant>
        <vt:lpwstr>mailto:finance@bcs.uk</vt:lpwstr>
      </vt:variant>
      <vt:variant>
        <vt:lpwstr/>
      </vt:variant>
      <vt:variant>
        <vt:i4>327724</vt:i4>
      </vt:variant>
      <vt:variant>
        <vt:i4>0</vt:i4>
      </vt:variant>
      <vt:variant>
        <vt:i4>0</vt:i4>
      </vt:variant>
      <vt:variant>
        <vt:i4>5</vt:i4>
      </vt:variant>
      <vt:variant>
        <vt:lpwstr>mailto:finance@bcs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att, Karen</dc:creator>
  <cp:keywords/>
  <dc:description/>
  <cp:lastModifiedBy>Jak Dinsdale</cp:lastModifiedBy>
  <cp:revision>16</cp:revision>
  <cp:lastPrinted>2016-06-07T16:50:00Z</cp:lastPrinted>
  <dcterms:created xsi:type="dcterms:W3CDTF">2018-05-03T13:34:00Z</dcterms:created>
  <dcterms:modified xsi:type="dcterms:W3CDTF">2023-12-20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FE0CF028324242990154E5F104E34D</vt:lpwstr>
  </property>
  <property fmtid="{D5CDD505-2E9C-101B-9397-08002B2CF9AE}" pid="3" name="Order">
    <vt:r8>15800</vt:r8>
  </property>
</Properties>
</file>